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4029" w:type="dxa"/>
        <w:jc w:val="center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696"/>
        <w:gridCol w:w="2552"/>
        <w:gridCol w:w="2126"/>
        <w:gridCol w:w="2126"/>
        <w:gridCol w:w="2127"/>
        <w:gridCol w:w="2126"/>
        <w:gridCol w:w="1276"/>
      </w:tblGrid>
      <w:tr w:rsidR="009E311D" w:rsidRPr="009E311D" w14:paraId="6E1DBBA7" w14:textId="77777777" w:rsidTr="00E75BB3">
        <w:trPr>
          <w:trHeight w:val="283"/>
          <w:jc w:val="center"/>
        </w:trPr>
        <w:tc>
          <w:tcPr>
            <w:tcW w:w="1402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67316C89" w14:textId="77777777" w:rsidR="009E311D" w:rsidRPr="00180020" w:rsidRDefault="00180020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18002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СОФИЙСКИ УНИВЕРСИТЕТ „СВ. КЛИМЕНТ ОХРИДСКИ“</w:t>
            </w:r>
          </w:p>
        </w:tc>
      </w:tr>
      <w:tr w:rsidR="009E311D" w:rsidRPr="009E311D" w14:paraId="08215698" w14:textId="77777777" w:rsidTr="00E75BB3">
        <w:trPr>
          <w:trHeight w:val="317"/>
          <w:jc w:val="center"/>
        </w:trPr>
        <w:tc>
          <w:tcPr>
            <w:tcW w:w="1402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05B4E77D" w14:textId="77777777" w:rsidR="009E311D" w:rsidRPr="009E311D" w:rsidRDefault="009E311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ДЕПАРТАМЕНТ ПО СПОРТ</w:t>
            </w:r>
          </w:p>
        </w:tc>
      </w:tr>
      <w:tr w:rsidR="009E311D" w:rsidRPr="009E311D" w14:paraId="62A383EA" w14:textId="77777777" w:rsidTr="00E75BB3">
        <w:trPr>
          <w:trHeight w:val="227"/>
          <w:jc w:val="center"/>
        </w:trPr>
        <w:tc>
          <w:tcPr>
            <w:tcW w:w="1402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3B0D5" w14:textId="77777777" w:rsidR="009E311D" w:rsidRPr="009C654E" w:rsidRDefault="009E311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6"/>
                <w:szCs w:val="36"/>
                <w:lang w:eastAsia="bg-BG"/>
              </w:rPr>
            </w:pPr>
            <w:r w:rsidRPr="009C654E">
              <w:rPr>
                <w:rFonts w:ascii="Times New Roman" w:eastAsia="Times New Roman" w:hAnsi="Times New Roman" w:cs="Times New Roman"/>
                <w:b/>
                <w:bCs/>
                <w:color w:val="000000"/>
                <w:sz w:val="36"/>
                <w:szCs w:val="36"/>
                <w:lang w:eastAsia="bg-BG"/>
              </w:rPr>
              <w:t>ГРАФИК</w:t>
            </w:r>
          </w:p>
        </w:tc>
      </w:tr>
      <w:tr w:rsidR="009E311D" w:rsidRPr="009E311D" w14:paraId="00F418CB" w14:textId="77777777" w:rsidTr="00E75BB3">
        <w:trPr>
          <w:trHeight w:val="680"/>
          <w:jc w:val="center"/>
        </w:trPr>
        <w:tc>
          <w:tcPr>
            <w:tcW w:w="1402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</w:tcPr>
          <w:p w14:paraId="36088C1E" w14:textId="7EC8110F" w:rsidR="009E311D" w:rsidRPr="006066A3" w:rsidRDefault="003C0559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40"/>
                <w:szCs w:val="4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40"/>
                <w:szCs w:val="40"/>
                <w:lang w:eastAsia="bg-BG"/>
              </w:rPr>
              <w:t>Спортно катерене</w:t>
            </w:r>
          </w:p>
        </w:tc>
      </w:tr>
      <w:tr w:rsidR="009E311D" w:rsidRPr="009E311D" w14:paraId="3DEC350D" w14:textId="77777777" w:rsidTr="00E75BB3">
        <w:trPr>
          <w:trHeight w:val="490"/>
          <w:jc w:val="center"/>
        </w:trPr>
        <w:tc>
          <w:tcPr>
            <w:tcW w:w="1402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</w:tcPr>
          <w:p w14:paraId="2F67D892" w14:textId="286AF138" w:rsidR="009E311D" w:rsidRPr="0034007A" w:rsidRDefault="00AC493A" w:rsidP="004944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доц</w:t>
            </w:r>
            <w:r w:rsidR="004D60B2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 xml:space="preserve">. д-р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Антон Хиджов</w:t>
            </w:r>
            <w:r w:rsidR="004D60B2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 xml:space="preserve"> гл. ас. д-р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Тихомир Димитров,</w:t>
            </w:r>
            <w:r w:rsidR="001B5A07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 xml:space="preserve"> Г. Крачанов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 xml:space="preserve"> доц. К. Долапчиев, доц. Н. Панайотов, </w:t>
            </w:r>
            <w:r w:rsidR="001B5A07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И.Арнаудов</w:t>
            </w:r>
          </w:p>
        </w:tc>
      </w:tr>
      <w:tr w:rsidR="009E311D" w:rsidRPr="009E311D" w14:paraId="306AD78D" w14:textId="77777777" w:rsidTr="00E75BB3">
        <w:trPr>
          <w:trHeight w:val="454"/>
          <w:jc w:val="center"/>
        </w:trPr>
        <w:tc>
          <w:tcPr>
            <w:tcW w:w="1402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C1B2A" w14:textId="70E75968" w:rsidR="009E311D" w:rsidRPr="009E311D" w:rsidRDefault="00C743EA" w:rsidP="00C100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академична</w:t>
            </w:r>
            <w:r w:rsidR="005A0BE2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 xml:space="preserve"> 20</w:t>
            </w:r>
            <w:r w:rsidR="000A42EA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2</w:t>
            </w:r>
            <w:r w:rsidR="001B5A07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5</w:t>
            </w:r>
            <w:r w:rsidR="005A0BE2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/202</w:t>
            </w:r>
            <w:r w:rsidR="001B5A07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6</w:t>
            </w:r>
            <w:r w:rsidR="005A0BE2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 xml:space="preserve"> година </w:t>
            </w:r>
            <w:r w:rsidR="004718F2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–</w:t>
            </w:r>
            <w:r w:rsidR="005A0BE2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 xml:space="preserve"> </w:t>
            </w:r>
            <w:r w:rsidR="001B5A07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зимен</w:t>
            </w:r>
            <w:r w:rsidR="004718F2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 xml:space="preserve"> </w:t>
            </w:r>
            <w:r w:rsidR="009E311D"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семестър</w:t>
            </w:r>
          </w:p>
        </w:tc>
      </w:tr>
      <w:tr w:rsidR="009E311D" w:rsidRPr="009E311D" w14:paraId="40B25F2D" w14:textId="77777777" w:rsidTr="00E75BB3">
        <w:trPr>
          <w:trHeight w:val="315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DDC0608" w14:textId="77777777" w:rsidR="009E311D" w:rsidRPr="009E311D" w:rsidRDefault="009E311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4CE01129" w14:textId="096C6798" w:rsidR="009E311D" w:rsidRPr="006066A3" w:rsidRDefault="003C0559" w:rsidP="00CC31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8</w:t>
            </w:r>
            <w:r w:rsidR="006066A3"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3</w:t>
            </w:r>
            <w:r w:rsidR="006066A3"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-10.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</w:t>
            </w:r>
            <w:r w:rsidR="006066A3"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4AFF2AD6" w14:textId="5DF96512" w:rsidR="009E311D" w:rsidRPr="006066A3" w:rsidRDefault="006066A3" w:rsidP="00CC31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0.</w:t>
            </w:r>
            <w:r w:rsidR="003C055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-1</w:t>
            </w:r>
            <w:r w:rsidR="003C055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</w:t>
            </w:r>
            <w:r w:rsidR="003C055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3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3A1B1E85" w14:textId="3A8D0E44" w:rsidR="009E311D" w:rsidRPr="006066A3" w:rsidRDefault="006066A3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</w:t>
            </w:r>
            <w:r w:rsidR="003C055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</w:t>
            </w:r>
            <w:r w:rsidR="003C055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3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-13.</w:t>
            </w:r>
            <w:r w:rsidR="003C055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3D6EB8CC" w14:textId="0E622814" w:rsidR="009E311D" w:rsidRPr="006066A3" w:rsidRDefault="006066A3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</w:t>
            </w:r>
            <w:r w:rsidR="003C055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4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</w:t>
            </w:r>
            <w:r w:rsidR="003C055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-15.</w:t>
            </w:r>
            <w:r w:rsidR="003C055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3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5BB433D6" w14:textId="569FD61C" w:rsidR="009E311D" w:rsidRPr="006066A3" w:rsidRDefault="006066A3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5.</w:t>
            </w:r>
            <w:r w:rsidR="003C055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3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-1</w:t>
            </w:r>
            <w:r w:rsidR="003C055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7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</w:t>
            </w:r>
            <w:r w:rsidR="003C055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B358EC1" w14:textId="7F1723A4" w:rsidR="009E311D" w:rsidRPr="006066A3" w:rsidRDefault="006066A3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</w:t>
            </w:r>
            <w:r w:rsidR="003C055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7</w:t>
            </w:r>
            <w:r w:rsidR="008E339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0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-1</w:t>
            </w:r>
            <w:r w:rsidR="003C055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9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</w:t>
            </w:r>
            <w:r w:rsidR="003C055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</w:t>
            </w:r>
          </w:p>
        </w:tc>
      </w:tr>
      <w:tr w:rsidR="00734044" w:rsidRPr="009E311D" w14:paraId="373B122F" w14:textId="77777777" w:rsidTr="00E75BB3">
        <w:trPr>
          <w:trHeight w:val="491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5FA0BC1" w14:textId="77777777" w:rsidR="00734044" w:rsidRPr="00275250" w:rsidRDefault="00734044" w:rsidP="00AF58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27525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понеделник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A1ACC0" w14:textId="6D61D859" w:rsidR="00734044" w:rsidRPr="00681219" w:rsidRDefault="001B5A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eastAsia="bg-BG"/>
              </w:rPr>
            </w:pPr>
            <w:r w:rsidRPr="005B44C5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  <w:t>Тихомир Димитров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6D2016" w14:textId="1F5756D5" w:rsidR="00734044" w:rsidRPr="00681219" w:rsidRDefault="001B5A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eastAsia="bg-BG"/>
              </w:rPr>
            </w:pPr>
            <w:r w:rsidRPr="005B44C5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  <w:t>Тихомир Димитров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74B9C5" w14:textId="5EA77886" w:rsidR="00734044" w:rsidRPr="00681219" w:rsidRDefault="001B5A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eastAsia="bg-BG"/>
              </w:rPr>
            </w:pPr>
            <w:r w:rsidRPr="005B44C5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  <w:t>Тихомир Димитров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0782DF" w14:textId="44D90966" w:rsidR="00734044" w:rsidRPr="00681219" w:rsidRDefault="001B5A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eastAsia="bg-BG"/>
              </w:rPr>
            </w:pPr>
            <w:r w:rsidRPr="00681219"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eastAsia="bg-BG"/>
              </w:rPr>
              <w:t xml:space="preserve">Г. </w:t>
            </w:r>
            <w:r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eastAsia="bg-BG"/>
              </w:rPr>
              <w:t>Крач</w:t>
            </w:r>
            <w:r w:rsidRPr="00681219"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eastAsia="bg-BG"/>
              </w:rPr>
              <w:t>анов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3489B7" w14:textId="225E0F6B" w:rsidR="00734044" w:rsidRPr="00681219" w:rsidRDefault="001B5A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eastAsia="bg-BG"/>
              </w:rPr>
            </w:pPr>
            <w:r w:rsidRPr="00681219"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eastAsia="bg-BG"/>
              </w:rPr>
              <w:t xml:space="preserve">Г. </w:t>
            </w:r>
            <w:r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eastAsia="bg-BG"/>
              </w:rPr>
              <w:t>Крач</w:t>
            </w:r>
            <w:r w:rsidRPr="00681219"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eastAsia="bg-BG"/>
              </w:rPr>
              <w:t>анов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94101D" w14:textId="77777777" w:rsidR="00734044" w:rsidRPr="00681219" w:rsidRDefault="00734044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</w:p>
        </w:tc>
      </w:tr>
      <w:tr w:rsidR="00954F07" w:rsidRPr="009E311D" w14:paraId="7C19AA23" w14:textId="77777777" w:rsidTr="00E75BB3">
        <w:trPr>
          <w:trHeight w:val="631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0357342" w14:textId="77777777" w:rsidR="00954F07" w:rsidRPr="00275250" w:rsidRDefault="00954F07" w:rsidP="00AF58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27525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вторник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93912E" w14:textId="3210F476" w:rsidR="00954F07" w:rsidRPr="00681219" w:rsidRDefault="001B5A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eastAsia="bg-BG"/>
              </w:rPr>
            </w:pPr>
            <w:r w:rsidRPr="0068121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  <w:t>Антон Хиджов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356243" w14:textId="59119965" w:rsidR="00954F07" w:rsidRPr="00681219" w:rsidRDefault="001B5A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eastAsia="bg-BG"/>
              </w:rPr>
            </w:pPr>
            <w:r w:rsidRPr="0068121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  <w:t>Антон Хиджов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0761EE" w14:textId="326AFE32" w:rsidR="00954F07" w:rsidRPr="00681219" w:rsidRDefault="001B5A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eastAsia="bg-BG"/>
              </w:rPr>
            </w:pPr>
            <w:r w:rsidRPr="0068121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  <w:t>Антон Хиджов</w:t>
            </w:r>
          </w:p>
        </w:tc>
        <w:tc>
          <w:tcPr>
            <w:tcW w:w="2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44CD23" w14:textId="1A6EFE12" w:rsidR="00954F07" w:rsidRPr="00681219" w:rsidRDefault="00AC493A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eastAsia="bg-BG"/>
              </w:rPr>
            </w:pPr>
            <w:r w:rsidRPr="0068121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  <w:t>Тихомир Димитров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7EA436" w14:textId="2F15B11C" w:rsidR="00954F07" w:rsidRPr="00681219" w:rsidRDefault="00AC493A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eastAsia="bg-BG"/>
              </w:rPr>
            </w:pPr>
            <w:r w:rsidRPr="0068121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  <w:t>Тихомир Димитров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6E860F" w14:textId="31EA89EE" w:rsidR="00954F07" w:rsidRPr="00681219" w:rsidRDefault="00AC493A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eastAsia="bg-BG"/>
              </w:rPr>
            </w:pPr>
            <w:r w:rsidRPr="0068121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  <w:t>отбор</w:t>
            </w:r>
          </w:p>
        </w:tc>
      </w:tr>
      <w:tr w:rsidR="00954F07" w:rsidRPr="009E311D" w14:paraId="37735DAB" w14:textId="77777777" w:rsidTr="00E75BB3">
        <w:trPr>
          <w:trHeight w:val="687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FA105DC" w14:textId="77777777" w:rsidR="00954F07" w:rsidRPr="00275250" w:rsidRDefault="00954F07" w:rsidP="00AF58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27525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сряда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6AC095" w14:textId="4E4EA8F9" w:rsidR="00954F07" w:rsidRPr="001B5A07" w:rsidRDefault="001B5A07" w:rsidP="005B44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</w:pPr>
            <w:r w:rsidRPr="001B5A0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  <w:t>Г. Крачанов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6AF11E" w14:textId="55C18EFC" w:rsidR="00954F07" w:rsidRPr="001B5A07" w:rsidRDefault="001B5A07" w:rsidP="005B44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</w:pPr>
            <w:r w:rsidRPr="001B5A0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  <w:t>Г. Крачанов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B0CF56" w14:textId="2F3610A2" w:rsidR="00954F07" w:rsidRPr="001B5A07" w:rsidRDefault="001B5A07" w:rsidP="005B44C5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</w:pPr>
            <w:r w:rsidRPr="001B5A0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  <w:t>Г. Крачанов</w:t>
            </w:r>
          </w:p>
        </w:tc>
        <w:tc>
          <w:tcPr>
            <w:tcW w:w="2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0EDC00" w14:textId="039A2BD3" w:rsidR="00954F07" w:rsidRPr="001B5A07" w:rsidRDefault="00AC493A" w:rsidP="005B44C5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</w:pPr>
            <w:r w:rsidRPr="005B44C5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  <w:t>Н. Панайотов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1AC9F6" w14:textId="4C8FE9DC" w:rsidR="00954F07" w:rsidRPr="001B5A07" w:rsidRDefault="00AC493A" w:rsidP="005B44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</w:pPr>
            <w:r w:rsidRPr="005B44C5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  <w:t>Н. Панайотов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C2B3AA" w14:textId="18701729" w:rsidR="00954F07" w:rsidRPr="00681219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</w:p>
        </w:tc>
      </w:tr>
      <w:tr w:rsidR="00954F07" w:rsidRPr="009E311D" w14:paraId="0F1F641A" w14:textId="77777777" w:rsidTr="00E75BB3">
        <w:trPr>
          <w:trHeight w:val="569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FDD4BF3" w14:textId="77777777" w:rsidR="00954F07" w:rsidRPr="00275250" w:rsidRDefault="00954F07" w:rsidP="00AF58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27525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четвъртък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B79985" w14:textId="5FA27E5B" w:rsidR="00954F07" w:rsidRPr="001B5A07" w:rsidRDefault="001B5A07" w:rsidP="001B5A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</w:pPr>
            <w:r w:rsidRPr="001B5A0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  <w:t>И.Арнаудов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8960E6" w14:textId="73B42D7F" w:rsidR="00954F07" w:rsidRPr="001B5A07" w:rsidRDefault="001B5A07" w:rsidP="001B5A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</w:pPr>
            <w:r w:rsidRPr="001B5A0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  <w:t>И.Арнаудов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5752BC" w14:textId="274C9BFA" w:rsidR="00954F07" w:rsidRPr="001B5A07" w:rsidRDefault="001B5A07" w:rsidP="001B5A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</w:pPr>
            <w:r w:rsidRPr="001B5A0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  <w:t>И.Арнаудов</w:t>
            </w:r>
          </w:p>
        </w:tc>
        <w:tc>
          <w:tcPr>
            <w:tcW w:w="2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0DE7D0" w14:textId="47DB72A8" w:rsidR="00954F07" w:rsidRPr="001B5A07" w:rsidRDefault="00AC493A" w:rsidP="001B5A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</w:pPr>
            <w:r w:rsidRPr="0068121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  <w:t>К. Долапчиев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82F786" w14:textId="48CA6ACD" w:rsidR="00954F07" w:rsidRPr="001B5A07" w:rsidRDefault="00AC493A" w:rsidP="001B5A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</w:pPr>
            <w:r w:rsidRPr="0068121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  <w:t>К. Долапчиев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5E84F4" w14:textId="206E44F9" w:rsidR="00954F07" w:rsidRPr="00681219" w:rsidRDefault="00AC493A" w:rsidP="009617EB">
            <w:pPr>
              <w:jc w:val="center"/>
              <w:rPr>
                <w:sz w:val="24"/>
                <w:szCs w:val="24"/>
              </w:rPr>
            </w:pPr>
            <w:r w:rsidRPr="00681219">
              <w:rPr>
                <w:sz w:val="24"/>
                <w:szCs w:val="24"/>
              </w:rPr>
              <w:t>отбор</w:t>
            </w:r>
          </w:p>
        </w:tc>
      </w:tr>
      <w:tr w:rsidR="00954F07" w:rsidRPr="009E311D" w14:paraId="49774A9E" w14:textId="77777777" w:rsidTr="00E75BB3">
        <w:trPr>
          <w:trHeight w:val="635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24FFCA8" w14:textId="77777777" w:rsidR="00954F07" w:rsidRPr="00275250" w:rsidRDefault="00954F07" w:rsidP="00AF58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27525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петък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9C9040" w14:textId="58FBAECA" w:rsidR="00954F07" w:rsidRPr="001B5A07" w:rsidRDefault="00954F07" w:rsidP="001B5A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56AB36" w14:textId="4A6D724B" w:rsidR="00954F07" w:rsidRPr="001B5A07" w:rsidRDefault="00954F07" w:rsidP="001B5A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F306CB" w14:textId="63C68B33" w:rsidR="00954F07" w:rsidRPr="001B5A07" w:rsidRDefault="00954F07" w:rsidP="001B5A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585ADD" w14:textId="77777777" w:rsidR="00954F07" w:rsidRPr="001B5A07" w:rsidRDefault="00954F07" w:rsidP="001B5A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A27DD7" w14:textId="77777777" w:rsidR="00954F07" w:rsidRPr="001B5A07" w:rsidRDefault="00954F07" w:rsidP="001B5A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C28BBB" w14:textId="77777777" w:rsidR="00954F07" w:rsidRPr="00681219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</w:p>
        </w:tc>
      </w:tr>
      <w:tr w:rsidR="001F4D9D" w:rsidRPr="009E311D" w14:paraId="2365923D" w14:textId="77777777" w:rsidTr="00E75BB3">
        <w:trPr>
          <w:trHeight w:val="2514"/>
          <w:jc w:val="center"/>
        </w:trPr>
        <w:tc>
          <w:tcPr>
            <w:tcW w:w="14029" w:type="dxa"/>
            <w:gridSpan w:val="7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66665" w14:textId="073FA7BA" w:rsidR="001F4D9D" w:rsidRPr="00C30DEF" w:rsidRDefault="00C036FE" w:rsidP="00AC493A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bg-BG"/>
              </w:rPr>
            </w:pPr>
            <w:r w:rsidRPr="00C30DEF">
              <w:rPr>
                <w:rFonts w:ascii="Times New Roman" w:eastAsia="Times New Roman" w:hAnsi="Times New Roman" w:cs="Times New Roman"/>
                <w:sz w:val="28"/>
                <w:szCs w:val="28"/>
                <w:lang w:eastAsia="bg-BG"/>
              </w:rPr>
              <w:t>З</w:t>
            </w:r>
            <w:r w:rsidR="001F4D9D" w:rsidRPr="00C30DEF">
              <w:rPr>
                <w:rFonts w:ascii="Times New Roman" w:eastAsia="Times New Roman" w:hAnsi="Times New Roman" w:cs="Times New Roman"/>
                <w:sz w:val="28"/>
                <w:szCs w:val="28"/>
                <w:lang w:eastAsia="bg-BG"/>
              </w:rPr>
              <w:t>а</w:t>
            </w:r>
            <w:r w:rsidRPr="00C30DEF">
              <w:rPr>
                <w:rFonts w:ascii="Times New Roman" w:eastAsia="Times New Roman" w:hAnsi="Times New Roman" w:cs="Times New Roman"/>
                <w:sz w:val="28"/>
                <w:szCs w:val="28"/>
                <w:lang w:eastAsia="bg-BG"/>
              </w:rPr>
              <w:t>ниманията</w:t>
            </w:r>
            <w:r w:rsidR="00314AB1" w:rsidRPr="00C30DEF">
              <w:rPr>
                <w:rFonts w:ascii="Times New Roman" w:eastAsia="Times New Roman" w:hAnsi="Times New Roman" w:cs="Times New Roman"/>
                <w:sz w:val="28"/>
                <w:szCs w:val="28"/>
                <w:lang w:eastAsia="bg-BG"/>
              </w:rPr>
              <w:t xml:space="preserve"> се провеждат на</w:t>
            </w:r>
            <w:r w:rsidR="004D60B2" w:rsidRPr="00C30DEF">
              <w:rPr>
                <w:rFonts w:ascii="Times New Roman" w:eastAsia="Times New Roman" w:hAnsi="Times New Roman" w:cs="Times New Roman"/>
                <w:sz w:val="28"/>
                <w:szCs w:val="28"/>
                <w:lang w:eastAsia="bg-BG"/>
              </w:rPr>
              <w:t xml:space="preserve"> </w:t>
            </w:r>
            <w:r w:rsidR="00C30DEF" w:rsidRPr="00C30DEF">
              <w:rPr>
                <w:rFonts w:ascii="Times New Roman" w:eastAsia="Times New Roman" w:hAnsi="Times New Roman" w:cs="Times New Roman"/>
                <w:sz w:val="28"/>
                <w:szCs w:val="28"/>
                <w:lang w:eastAsia="bg-BG"/>
              </w:rPr>
              <w:t>„</w:t>
            </w:r>
            <w:r w:rsidR="00AC493A" w:rsidRPr="00C30DEF"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bg-BG"/>
              </w:rPr>
              <w:t>Стената</w:t>
            </w:r>
            <w:r w:rsidR="00C30DEF" w:rsidRPr="00C30DEF">
              <w:rPr>
                <w:rFonts w:ascii="Times New Roman" w:eastAsia="Times New Roman" w:hAnsi="Times New Roman" w:cs="Times New Roman"/>
                <w:sz w:val="28"/>
                <w:szCs w:val="28"/>
                <w:lang w:eastAsia="bg-BG"/>
              </w:rPr>
              <w:t>“</w:t>
            </w:r>
            <w:r w:rsidR="00AC493A" w:rsidRPr="00C30DEF">
              <w:rPr>
                <w:rFonts w:ascii="Times New Roman" w:eastAsia="Times New Roman" w:hAnsi="Times New Roman" w:cs="Times New Roman"/>
                <w:sz w:val="28"/>
                <w:szCs w:val="28"/>
                <w:lang w:eastAsia="bg-BG"/>
              </w:rPr>
              <w:t xml:space="preserve"> – Ректорат, северно крило</w:t>
            </w:r>
            <w:r w:rsidR="004D60B2" w:rsidRPr="00C30DEF">
              <w:rPr>
                <w:rFonts w:ascii="Times New Roman" w:eastAsia="Times New Roman" w:hAnsi="Times New Roman" w:cs="Times New Roman"/>
                <w:sz w:val="28"/>
                <w:szCs w:val="28"/>
                <w:lang w:eastAsia="bg-BG"/>
              </w:rPr>
              <w:t xml:space="preserve">         </w:t>
            </w:r>
          </w:p>
          <w:p w14:paraId="65CD59CD" w14:textId="77777777" w:rsidR="004D60B2" w:rsidRPr="00C30DEF" w:rsidRDefault="004D60B2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bg-BG"/>
              </w:rPr>
            </w:pPr>
          </w:p>
          <w:p w14:paraId="7B13684F" w14:textId="77777777" w:rsidR="004D60B2" w:rsidRPr="00C30DEF" w:rsidRDefault="004D60B2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bg-BG"/>
              </w:rPr>
            </w:pPr>
          </w:p>
          <w:tbl>
            <w:tblPr>
              <w:tblStyle w:val="TableGrid"/>
              <w:tblpPr w:leftFromText="141" w:rightFromText="141" w:vertAnchor="text" w:tblpY="1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2830"/>
              <w:gridCol w:w="2410"/>
              <w:gridCol w:w="2552"/>
            </w:tblGrid>
            <w:tr w:rsidR="00C30DEF" w:rsidRPr="00C30DEF" w14:paraId="3DE612B9" w14:textId="77777777" w:rsidTr="007F39C5">
              <w:tc>
                <w:tcPr>
                  <w:tcW w:w="28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5032E77" w14:textId="77777777" w:rsidR="004D60B2" w:rsidRPr="00C30DEF" w:rsidRDefault="004D60B2" w:rsidP="004D60B2">
                  <w:pPr>
                    <w:jc w:val="center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C30DEF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Приемно време</w:t>
                  </w:r>
                </w:p>
              </w:tc>
              <w:tc>
                <w:tcPr>
                  <w:tcW w:w="24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61A3CD5" w14:textId="77777777" w:rsidR="004D60B2" w:rsidRPr="00C30DEF" w:rsidRDefault="004D60B2" w:rsidP="004D60B2">
                  <w:pPr>
                    <w:jc w:val="center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C30DEF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Ректорат</w:t>
                  </w:r>
                </w:p>
              </w:tc>
              <w:tc>
                <w:tcPr>
                  <w:tcW w:w="25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79C9AA9" w14:textId="5E7E2255" w:rsidR="004D60B2" w:rsidRPr="00C30DEF" w:rsidRDefault="004D60B2" w:rsidP="004D60B2">
                  <w:pPr>
                    <w:jc w:val="center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C30DEF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База (</w:t>
                  </w:r>
                  <w:r w:rsidR="00C30DEF" w:rsidRPr="00C30DEF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Стената</w:t>
                  </w:r>
                  <w:r w:rsidRPr="00C30DEF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)</w:t>
                  </w:r>
                </w:p>
              </w:tc>
            </w:tr>
            <w:tr w:rsidR="00C30DEF" w:rsidRPr="00C30DEF" w14:paraId="12587410" w14:textId="77777777" w:rsidTr="007F39C5">
              <w:tc>
                <w:tcPr>
                  <w:tcW w:w="28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E690811" w14:textId="195F334C" w:rsidR="004D60B2" w:rsidRPr="00C30DEF" w:rsidRDefault="0057267C" w:rsidP="004D60B2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Ас. </w:t>
                  </w:r>
                  <w:bookmarkStart w:id="0" w:name="_GoBack"/>
                  <w:bookmarkEnd w:id="0"/>
                  <w:r w:rsidR="001B5A07" w:rsidRPr="001B5A07">
                    <w:rPr>
                      <w:rFonts w:ascii="Times New Roman" w:hAnsi="Times New Roman" w:cs="Times New Roman"/>
                      <w:sz w:val="20"/>
                      <w:szCs w:val="20"/>
                    </w:rPr>
                    <w:t>Г. Крачанов</w:t>
                  </w:r>
                </w:p>
              </w:tc>
              <w:tc>
                <w:tcPr>
                  <w:tcW w:w="24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E674B3E" w14:textId="741777C6" w:rsidR="004D60B2" w:rsidRPr="00C30DEF" w:rsidRDefault="001B5A07" w:rsidP="004D60B2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понеделник</w:t>
                  </w:r>
                  <w:r w:rsidR="004D60B2" w:rsidRPr="00C30DEF">
                    <w:rPr>
                      <w:rFonts w:ascii="Times New Roman" w:hAnsi="Times New Roman" w:cs="Times New Roman"/>
                      <w:sz w:val="20"/>
                      <w:szCs w:val="20"/>
                    </w:rPr>
                    <w:t>: 1</w:t>
                  </w: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3</w:t>
                  </w:r>
                  <w:r w:rsidR="004D60B2" w:rsidRPr="00C30DEF">
                    <w:rPr>
                      <w:rFonts w:ascii="Times New Roman" w:hAnsi="Times New Roman" w:cs="Times New Roman"/>
                      <w:sz w:val="20"/>
                      <w:szCs w:val="20"/>
                    </w:rPr>
                    <w:t>.</w:t>
                  </w:r>
                  <w:r w:rsidR="00AC493A" w:rsidRPr="00C30DEF">
                    <w:rPr>
                      <w:rFonts w:ascii="Times New Roman" w:hAnsi="Times New Roman" w:cs="Times New Roman"/>
                      <w:sz w:val="20"/>
                      <w:szCs w:val="20"/>
                    </w:rPr>
                    <w:t>0</w:t>
                  </w:r>
                  <w:r w:rsidR="004D60B2" w:rsidRPr="00C30DEF">
                    <w:rPr>
                      <w:rFonts w:ascii="Times New Roman" w:hAnsi="Times New Roman" w:cs="Times New Roman"/>
                      <w:sz w:val="20"/>
                      <w:szCs w:val="20"/>
                    </w:rPr>
                    <w:t>0-1</w:t>
                  </w: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4</w:t>
                  </w:r>
                  <w:r w:rsidR="004D60B2" w:rsidRPr="00C30DEF">
                    <w:rPr>
                      <w:rFonts w:ascii="Times New Roman" w:hAnsi="Times New Roman" w:cs="Times New Roman"/>
                      <w:sz w:val="20"/>
                      <w:szCs w:val="20"/>
                    </w:rPr>
                    <w:t>.</w:t>
                  </w:r>
                  <w:r w:rsidR="00AC493A" w:rsidRPr="00C30DEF">
                    <w:rPr>
                      <w:rFonts w:ascii="Times New Roman" w:hAnsi="Times New Roman" w:cs="Times New Roman"/>
                      <w:sz w:val="20"/>
                      <w:szCs w:val="20"/>
                    </w:rPr>
                    <w:t>0</w:t>
                  </w:r>
                  <w:r w:rsidR="004D60B2" w:rsidRPr="00C30DEF">
                    <w:rPr>
                      <w:rFonts w:ascii="Times New Roman" w:hAnsi="Times New Roman" w:cs="Times New Roman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25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BBE65E9" w14:textId="0ECE66DD" w:rsidR="004D60B2" w:rsidRPr="00C30DEF" w:rsidRDefault="001B5A07" w:rsidP="004D60B2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сряда</w:t>
                  </w:r>
                  <w:r w:rsidR="008E339C">
                    <w:rPr>
                      <w:rFonts w:ascii="Times New Roman" w:hAnsi="Times New Roman" w:cs="Times New Roman"/>
                      <w:sz w:val="20"/>
                      <w:szCs w:val="20"/>
                    </w:rPr>
                    <w:t>: 14.00-15</w:t>
                  </w:r>
                  <w:r w:rsidR="004D60B2" w:rsidRPr="00C30DEF">
                    <w:rPr>
                      <w:rFonts w:ascii="Times New Roman" w:hAnsi="Times New Roman" w:cs="Times New Roman"/>
                      <w:sz w:val="20"/>
                      <w:szCs w:val="20"/>
                    </w:rPr>
                    <w:t>.00</w:t>
                  </w:r>
                </w:p>
              </w:tc>
            </w:tr>
            <w:tr w:rsidR="00C30DEF" w:rsidRPr="00C30DEF" w14:paraId="416120FF" w14:textId="77777777" w:rsidTr="007F39C5">
              <w:tc>
                <w:tcPr>
                  <w:tcW w:w="28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6694A2D" w14:textId="6E9B547F" w:rsidR="004D60B2" w:rsidRPr="00C30DEF" w:rsidRDefault="004D60B2" w:rsidP="004D60B2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C30DEF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гл. ас. д-р </w:t>
                  </w:r>
                  <w:r w:rsidR="00F7479E" w:rsidRPr="00C30DEF">
                    <w:rPr>
                      <w:rFonts w:ascii="Times New Roman" w:hAnsi="Times New Roman" w:cs="Times New Roman"/>
                      <w:sz w:val="20"/>
                      <w:szCs w:val="20"/>
                    </w:rPr>
                    <w:t>Т</w:t>
                  </w:r>
                  <w:r w:rsidR="00AC493A" w:rsidRPr="00C30DEF">
                    <w:rPr>
                      <w:rFonts w:ascii="Times New Roman" w:hAnsi="Times New Roman" w:cs="Times New Roman"/>
                      <w:sz w:val="20"/>
                      <w:szCs w:val="20"/>
                    </w:rPr>
                    <w:t>ихомир Димитров</w:t>
                  </w:r>
                </w:p>
              </w:tc>
              <w:tc>
                <w:tcPr>
                  <w:tcW w:w="24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04F7B4F" w14:textId="41B149B9" w:rsidR="004D60B2" w:rsidRPr="00C30DEF" w:rsidRDefault="00661A34" w:rsidP="004D60B2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понеделник</w:t>
                  </w:r>
                  <w:r w:rsidR="004D60B2" w:rsidRPr="00C30DEF">
                    <w:rPr>
                      <w:rFonts w:ascii="Times New Roman" w:hAnsi="Times New Roman" w:cs="Times New Roman"/>
                      <w:sz w:val="20"/>
                      <w:szCs w:val="20"/>
                    </w:rPr>
                    <w:t>: 1</w:t>
                  </w:r>
                  <w:r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3</w:t>
                  </w:r>
                  <w:r w:rsidR="004D60B2" w:rsidRPr="00C30DEF">
                    <w:rPr>
                      <w:rFonts w:ascii="Times New Roman" w:hAnsi="Times New Roman" w:cs="Times New Roman"/>
                      <w:sz w:val="20"/>
                      <w:szCs w:val="20"/>
                    </w:rPr>
                    <w:t>.00-1</w:t>
                  </w:r>
                  <w:r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4</w:t>
                  </w:r>
                  <w:r w:rsidR="004D60B2" w:rsidRPr="00C30DEF">
                    <w:rPr>
                      <w:rFonts w:ascii="Times New Roman" w:hAnsi="Times New Roman" w:cs="Times New Roman"/>
                      <w:sz w:val="20"/>
                      <w:szCs w:val="20"/>
                    </w:rPr>
                    <w:t>.00</w:t>
                  </w:r>
                </w:p>
              </w:tc>
              <w:tc>
                <w:tcPr>
                  <w:tcW w:w="25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43A732C" w14:textId="43260D0B" w:rsidR="004D60B2" w:rsidRPr="00661A34" w:rsidRDefault="00C30DEF" w:rsidP="004D60B2">
                  <w:pPr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C30DEF">
                    <w:rPr>
                      <w:rFonts w:ascii="Times New Roman" w:hAnsi="Times New Roman" w:cs="Times New Roman"/>
                      <w:sz w:val="20"/>
                      <w:szCs w:val="20"/>
                    </w:rPr>
                    <w:t>вторник</w:t>
                  </w:r>
                  <w:r w:rsidR="004D60B2" w:rsidRPr="00C30DEF">
                    <w:rPr>
                      <w:rFonts w:ascii="Times New Roman" w:hAnsi="Times New Roman" w:cs="Times New Roman"/>
                      <w:sz w:val="20"/>
                      <w:szCs w:val="20"/>
                    </w:rPr>
                    <w:t>: 1</w:t>
                  </w:r>
                  <w:r w:rsidR="00661A34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3.00</w:t>
                  </w:r>
                  <w:r w:rsidR="004D60B2" w:rsidRPr="00C30DEF">
                    <w:rPr>
                      <w:rFonts w:ascii="Times New Roman" w:hAnsi="Times New Roman" w:cs="Times New Roman"/>
                      <w:sz w:val="20"/>
                      <w:szCs w:val="20"/>
                    </w:rPr>
                    <w:t>-1</w:t>
                  </w:r>
                  <w:r w:rsidR="00661A34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4.00</w:t>
                  </w:r>
                </w:p>
              </w:tc>
            </w:tr>
          </w:tbl>
          <w:p w14:paraId="2EA510C5" w14:textId="2EE22784" w:rsidR="004D60B2" w:rsidRPr="00C30DEF" w:rsidRDefault="004D60B2" w:rsidP="004D60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bg-BG"/>
              </w:rPr>
            </w:pPr>
            <w:r w:rsidRPr="00C30DEF">
              <w:rPr>
                <w:rFonts w:ascii="Times New Roman" w:eastAsia="Times New Roman" w:hAnsi="Times New Roman" w:cs="Times New Roman"/>
                <w:sz w:val="24"/>
                <w:szCs w:val="24"/>
                <w:lang w:eastAsia="bg-BG"/>
              </w:rPr>
              <w:t>Директор на Департамент по спорт:</w:t>
            </w:r>
          </w:p>
          <w:p w14:paraId="3512C693" w14:textId="301C255D" w:rsidR="004D60B2" w:rsidRPr="00C30DEF" w:rsidRDefault="006066A3" w:rsidP="004D60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bg-BG"/>
              </w:rPr>
            </w:pPr>
            <w:r w:rsidRPr="00C30DEF">
              <w:rPr>
                <w:rFonts w:ascii="Times New Roman" w:eastAsia="Times New Roman" w:hAnsi="Times New Roman" w:cs="Times New Roman"/>
                <w:sz w:val="24"/>
                <w:szCs w:val="24"/>
                <w:lang w:eastAsia="bg-BG"/>
              </w:rPr>
              <w:t>/</w:t>
            </w:r>
            <w:r w:rsidR="004D60B2" w:rsidRPr="00C30DEF">
              <w:rPr>
                <w:rFonts w:ascii="Times New Roman" w:eastAsia="Times New Roman" w:hAnsi="Times New Roman" w:cs="Times New Roman"/>
                <w:sz w:val="24"/>
                <w:szCs w:val="24"/>
                <w:lang w:eastAsia="bg-BG"/>
              </w:rPr>
              <w:t>проф. Боряна Туманова, д-р</w:t>
            </w:r>
            <w:r w:rsidRPr="00C30DEF">
              <w:rPr>
                <w:rFonts w:ascii="Times New Roman" w:eastAsia="Times New Roman" w:hAnsi="Times New Roman" w:cs="Times New Roman"/>
                <w:sz w:val="24"/>
                <w:szCs w:val="24"/>
                <w:lang w:eastAsia="bg-BG"/>
              </w:rPr>
              <w:t>/</w:t>
            </w:r>
          </w:p>
          <w:p w14:paraId="564E4D95" w14:textId="77777777" w:rsidR="004D60B2" w:rsidRPr="00C30DEF" w:rsidRDefault="004D60B2" w:rsidP="004D60B2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bg-BG"/>
              </w:rPr>
            </w:pPr>
          </w:p>
          <w:p w14:paraId="5942DFBF" w14:textId="4F6094CE" w:rsidR="001F4D9D" w:rsidRPr="00C30DEF" w:rsidRDefault="001F4D9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bg-BG"/>
              </w:rPr>
            </w:pPr>
          </w:p>
          <w:p w14:paraId="7E6FD5AF" w14:textId="6469E255" w:rsidR="001F4D9D" w:rsidRPr="00C30DEF" w:rsidRDefault="001F4D9D" w:rsidP="004D60B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bg-BG"/>
              </w:rPr>
            </w:pPr>
          </w:p>
        </w:tc>
      </w:tr>
    </w:tbl>
    <w:p w14:paraId="0AA7E4C9" w14:textId="77777777" w:rsidR="00EE2E72" w:rsidRDefault="00EE2E72" w:rsidP="00F644DE"/>
    <w:sectPr w:rsidR="00EE2E72" w:rsidSect="00F733B3">
      <w:pgSz w:w="16838" w:h="11906" w:orient="landscape"/>
      <w:pgMar w:top="964" w:right="964" w:bottom="964" w:left="96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3NLQwNDc0MzIxMDZQ0lEKTi0uzszPAykwrQUAoya99iwAAAA="/>
  </w:docVars>
  <w:rsids>
    <w:rsidRoot w:val="00BB7821"/>
    <w:rsid w:val="00031FE1"/>
    <w:rsid w:val="00040704"/>
    <w:rsid w:val="0009489B"/>
    <w:rsid w:val="000A42EA"/>
    <w:rsid w:val="0015498A"/>
    <w:rsid w:val="0017295B"/>
    <w:rsid w:val="00180020"/>
    <w:rsid w:val="00194E4C"/>
    <w:rsid w:val="00194FDF"/>
    <w:rsid w:val="001953E8"/>
    <w:rsid w:val="001B5A07"/>
    <w:rsid w:val="001F4D9D"/>
    <w:rsid w:val="001F74CF"/>
    <w:rsid w:val="00220E2F"/>
    <w:rsid w:val="00260665"/>
    <w:rsid w:val="00275250"/>
    <w:rsid w:val="002C3141"/>
    <w:rsid w:val="00314AB1"/>
    <w:rsid w:val="0033335F"/>
    <w:rsid w:val="0033598B"/>
    <w:rsid w:val="0034007A"/>
    <w:rsid w:val="00360061"/>
    <w:rsid w:val="003C0559"/>
    <w:rsid w:val="004038FB"/>
    <w:rsid w:val="004121CF"/>
    <w:rsid w:val="00414896"/>
    <w:rsid w:val="004718F2"/>
    <w:rsid w:val="004758F5"/>
    <w:rsid w:val="0049447E"/>
    <w:rsid w:val="004D60B2"/>
    <w:rsid w:val="004E1664"/>
    <w:rsid w:val="00533047"/>
    <w:rsid w:val="00534D15"/>
    <w:rsid w:val="00543C0C"/>
    <w:rsid w:val="00565DE0"/>
    <w:rsid w:val="0057267C"/>
    <w:rsid w:val="005A0BE2"/>
    <w:rsid w:val="005B44C5"/>
    <w:rsid w:val="006066A3"/>
    <w:rsid w:val="00607B82"/>
    <w:rsid w:val="00661A34"/>
    <w:rsid w:val="00670287"/>
    <w:rsid w:val="0067709C"/>
    <w:rsid w:val="00681219"/>
    <w:rsid w:val="006B513B"/>
    <w:rsid w:val="006D4967"/>
    <w:rsid w:val="00731D6F"/>
    <w:rsid w:val="00734044"/>
    <w:rsid w:val="0077328A"/>
    <w:rsid w:val="00780064"/>
    <w:rsid w:val="007C094E"/>
    <w:rsid w:val="007D51F8"/>
    <w:rsid w:val="007F0D0B"/>
    <w:rsid w:val="00803641"/>
    <w:rsid w:val="00806CD8"/>
    <w:rsid w:val="00850137"/>
    <w:rsid w:val="00853892"/>
    <w:rsid w:val="00887416"/>
    <w:rsid w:val="008A0960"/>
    <w:rsid w:val="008C38CF"/>
    <w:rsid w:val="008C777F"/>
    <w:rsid w:val="008E339C"/>
    <w:rsid w:val="00922195"/>
    <w:rsid w:val="00954F07"/>
    <w:rsid w:val="009617EB"/>
    <w:rsid w:val="00962035"/>
    <w:rsid w:val="00995D11"/>
    <w:rsid w:val="009C654E"/>
    <w:rsid w:val="009E311D"/>
    <w:rsid w:val="009E5E77"/>
    <w:rsid w:val="00A327A1"/>
    <w:rsid w:val="00A47BE2"/>
    <w:rsid w:val="00A73E85"/>
    <w:rsid w:val="00AB25B6"/>
    <w:rsid w:val="00AC493A"/>
    <w:rsid w:val="00AC612B"/>
    <w:rsid w:val="00AF58EA"/>
    <w:rsid w:val="00B12BAF"/>
    <w:rsid w:val="00B45CF7"/>
    <w:rsid w:val="00B55333"/>
    <w:rsid w:val="00B55D7E"/>
    <w:rsid w:val="00B70B76"/>
    <w:rsid w:val="00BB7821"/>
    <w:rsid w:val="00BC5774"/>
    <w:rsid w:val="00C036FE"/>
    <w:rsid w:val="00C10012"/>
    <w:rsid w:val="00C30DEF"/>
    <w:rsid w:val="00C54BBD"/>
    <w:rsid w:val="00C743EA"/>
    <w:rsid w:val="00C95757"/>
    <w:rsid w:val="00CA22E2"/>
    <w:rsid w:val="00CC31A2"/>
    <w:rsid w:val="00D14B1F"/>
    <w:rsid w:val="00D768FD"/>
    <w:rsid w:val="00D95148"/>
    <w:rsid w:val="00DF32A2"/>
    <w:rsid w:val="00E104E8"/>
    <w:rsid w:val="00E34341"/>
    <w:rsid w:val="00E75BB3"/>
    <w:rsid w:val="00EA197C"/>
    <w:rsid w:val="00EE2E72"/>
    <w:rsid w:val="00F30FBE"/>
    <w:rsid w:val="00F3377C"/>
    <w:rsid w:val="00F53B48"/>
    <w:rsid w:val="00F566A1"/>
    <w:rsid w:val="00F644DE"/>
    <w:rsid w:val="00F733B3"/>
    <w:rsid w:val="00F7479E"/>
    <w:rsid w:val="00F832A0"/>
    <w:rsid w:val="00FA3056"/>
    <w:rsid w:val="00FC1F4F"/>
    <w:rsid w:val="00FD305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646C4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73E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768F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73E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768F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663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7DDA5B6-5047-4D2D-8BCE-CDC435B866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45</Words>
  <Characters>833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</dc:creator>
  <cp:lastModifiedBy>Joro</cp:lastModifiedBy>
  <cp:revision>4</cp:revision>
  <dcterms:created xsi:type="dcterms:W3CDTF">2025-08-25T12:22:00Z</dcterms:created>
  <dcterms:modified xsi:type="dcterms:W3CDTF">2025-10-02T13:17:00Z</dcterms:modified>
</cp:coreProperties>
</file>